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65279" w14:textId="462C341B" w:rsidR="001300BF" w:rsidRDefault="001A6127" w:rsidP="001300BF">
      <w:pPr>
        <w:rPr>
          <w:lang w:eastAsia="zh-CN"/>
        </w:rPr>
      </w:pPr>
      <w:bookmarkStart w:id="0" w:name="Xec0d9d6c3eed0fee08b81a21df279bda48b81ea"/>
      <w:r>
        <w:rPr>
          <w:rFonts w:hint="eastAsia"/>
          <w:lang w:eastAsia="zh-CN"/>
        </w:rPr>
        <w:t xml:space="preserve">&gt;&gt; </w:t>
      </w:r>
      <w:r w:rsidR="001300BF">
        <w:rPr>
          <w:lang w:eastAsia="zh-CN"/>
        </w:rPr>
        <w:t>把数量和速度作为读书的目标有什么不对？</w:t>
      </w:r>
    </w:p>
    <w:p w14:paraId="1E10B7C1" w14:textId="77777777" w:rsidR="002F726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数量和速度是阅读的结果，而非目标</w:t>
      </w:r>
    </w:p>
    <w:p w14:paraId="02662ADA" w14:textId="77777777" w:rsidR="002F726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阅读的本质是思考的过程</w:t>
      </w:r>
    </w:p>
    <w:p w14:paraId="2486A877" w14:textId="77777777" w:rsidR="002F726D" w:rsidRDefault="0000000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思考的速度决定了阅读的速度</w:t>
      </w:r>
    </w:p>
    <w:p w14:paraId="5CF9AAB5" w14:textId="77777777" w:rsidR="002F726D" w:rsidRDefault="0000000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而阅读的速度无法决定思考的速度</w:t>
      </w:r>
    </w:p>
    <w:p w14:paraId="77483371" w14:textId="77777777" w:rsidR="00D84221" w:rsidRDefault="00D84221">
      <w:pPr>
        <w:pStyle w:val="FirstParagraph"/>
      </w:pPr>
      <w:r>
        <w:br w:type="page"/>
      </w:r>
    </w:p>
    <w:p w14:paraId="07BA735C" w14:textId="492776FB" w:rsidR="001300BF" w:rsidRDefault="001A6127" w:rsidP="001300BF">
      <w:pPr>
        <w:rPr>
          <w:lang w:eastAsia="zh-CN"/>
        </w:rPr>
      </w:pPr>
      <w:r w:rsidRPr="001A6127">
        <w:rPr>
          <w:lang w:eastAsia="zh-CN"/>
        </w:rPr>
        <w:lastRenderedPageBreak/>
        <w:t>&gt;&gt;</w:t>
      </w:r>
      <w:r>
        <w:rPr>
          <w:rFonts w:hint="eastAsia"/>
          <w:lang w:eastAsia="zh-CN"/>
        </w:rPr>
        <w:t xml:space="preserve"> </w:t>
      </w:r>
      <w:r w:rsidR="001300BF">
        <w:rPr>
          <w:lang w:eastAsia="zh-CN"/>
        </w:rPr>
        <w:t>有声书</w:t>
      </w:r>
      <w:r w:rsidR="001300BF">
        <w:rPr>
          <w:lang w:eastAsia="zh-CN"/>
        </w:rPr>
        <w:t>/</w:t>
      </w:r>
      <w:r w:rsidR="001300BF">
        <w:rPr>
          <w:lang w:eastAsia="zh-CN"/>
        </w:rPr>
        <w:t>干活总结</w:t>
      </w:r>
      <w:r w:rsidR="001300BF">
        <w:rPr>
          <w:lang w:eastAsia="zh-CN"/>
        </w:rPr>
        <w:t>/</w:t>
      </w:r>
      <w:r w:rsidR="001300BF">
        <w:rPr>
          <w:lang w:eastAsia="zh-CN"/>
        </w:rPr>
        <w:t>速读技巧存在哪些问题？</w:t>
      </w:r>
    </w:p>
    <w:p w14:paraId="182B2A02" w14:textId="77777777" w:rsidR="002F726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一切教你加速阅读的方法都是试图让你省略思考，这恰恰躲避了阅读的本质</w:t>
      </w:r>
    </w:p>
    <w:p w14:paraId="4AF740A1" w14:textId="77777777" w:rsidR="002F726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干货总结是总结者思考的过程，观众是没有经历这个思考过程的：</w:t>
      </w:r>
    </w:p>
    <w:p w14:paraId="0A773948" w14:textId="77777777" w:rsidR="002F726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思考就像练肌肉，别人的总结等于看别人锻炼，跟自己</w:t>
      </w:r>
      <w:proofErr w:type="gramStart"/>
      <w:r>
        <w:rPr>
          <w:lang w:eastAsia="zh-CN"/>
        </w:rPr>
        <w:t>屁</w:t>
      </w:r>
      <w:proofErr w:type="gramEnd"/>
      <w:r>
        <w:rPr>
          <w:lang w:eastAsia="zh-CN"/>
        </w:rPr>
        <w:t>关系都没有</w:t>
      </w:r>
    </w:p>
    <w:p w14:paraId="1ADD3C00" w14:textId="77777777" w:rsidR="002F726D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作者以</w:t>
      </w:r>
      <w:r>
        <w:rPr>
          <w:lang w:eastAsia="zh-CN"/>
        </w:rPr>
        <w:t xml:space="preserve"> DIKW </w:t>
      </w:r>
      <w:r>
        <w:rPr>
          <w:lang w:eastAsia="zh-CN"/>
        </w:rPr>
        <w:t>模型阐述了知识和智慧的获取只能通过思考得来</w:t>
      </w:r>
    </w:p>
    <w:p w14:paraId="3453925C" w14:textId="77777777" w:rsidR="002F726D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成为做总结的人，而不是总结的消费者</w:t>
      </w:r>
    </w:p>
    <w:p w14:paraId="05229C68" w14:textId="77777777" w:rsidR="002F726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AI </w:t>
      </w:r>
      <w:r>
        <w:rPr>
          <w:lang w:eastAsia="zh-CN"/>
        </w:rPr>
        <w:t>总结目前存在两个问题：</w:t>
      </w:r>
    </w:p>
    <w:p w14:paraId="1BD6F21D" w14:textId="314855AC" w:rsidR="002F726D" w:rsidRDefault="00000000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准确度不高</w:t>
      </w:r>
    </w:p>
    <w:p w14:paraId="2012FC15" w14:textId="10B41A5D" w:rsidR="002F726D" w:rsidRDefault="00000000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lastRenderedPageBreak/>
        <w:t>过于</w:t>
      </w:r>
      <w:r>
        <w:rPr>
          <w:lang w:eastAsia="zh-CN"/>
        </w:rPr>
        <w:t>“</w:t>
      </w:r>
      <w:r>
        <w:rPr>
          <w:lang w:eastAsia="zh-CN"/>
        </w:rPr>
        <w:t>客观公正</w:t>
      </w:r>
      <w:r>
        <w:rPr>
          <w:lang w:eastAsia="zh-CN"/>
        </w:rPr>
        <w:t>”</w:t>
      </w:r>
      <w:r>
        <w:rPr>
          <w:lang w:eastAsia="zh-CN"/>
        </w:rPr>
        <w:t>，无法与</w:t>
      </w:r>
      <w:r>
        <w:rPr>
          <w:lang w:eastAsia="zh-CN"/>
        </w:rPr>
        <w:t>“</w:t>
      </w:r>
      <w:r>
        <w:rPr>
          <w:lang w:eastAsia="zh-CN"/>
        </w:rPr>
        <w:t>我</w:t>
      </w:r>
      <w:r>
        <w:rPr>
          <w:lang w:eastAsia="zh-CN"/>
        </w:rPr>
        <w:t>”</w:t>
      </w:r>
      <w:r>
        <w:rPr>
          <w:lang w:eastAsia="zh-CN"/>
        </w:rPr>
        <w:t>产生共鸣</w:t>
      </w:r>
    </w:p>
    <w:p w14:paraId="135D784A" w14:textId="77777777" w:rsidR="002F726D" w:rsidRDefault="00000000">
      <w:pPr>
        <w:numPr>
          <w:ilvl w:val="0"/>
          <w:numId w:val="5"/>
        </w:numPr>
      </w:pPr>
      <w:proofErr w:type="spellStart"/>
      <w:r>
        <w:t>如何加速思考的过程</w:t>
      </w:r>
      <w:proofErr w:type="spellEnd"/>
      <w:r>
        <w:t>：</w:t>
      </w:r>
    </w:p>
    <w:p w14:paraId="03DC6D61" w14:textId="77777777" w:rsidR="002F726D" w:rsidRDefault="00000000">
      <w:pPr>
        <w:numPr>
          <w:ilvl w:val="1"/>
          <w:numId w:val="8"/>
        </w:numPr>
      </w:pPr>
      <w:r>
        <w:t xml:space="preserve">take your time → </w:t>
      </w:r>
      <w:r>
        <w:t>按照适合自己的速度阅读</w:t>
      </w:r>
    </w:p>
    <w:p w14:paraId="3A5CC215" w14:textId="77777777" w:rsidR="002F726D" w:rsidRDefault="00000000">
      <w:pPr>
        <w:numPr>
          <w:ilvl w:val="1"/>
          <w:numId w:val="8"/>
        </w:numPr>
      </w:pPr>
      <w:r>
        <w:t xml:space="preserve">increase your reading time → </w:t>
      </w:r>
      <w:r>
        <w:t>增加阅读时间</w:t>
      </w:r>
    </w:p>
    <w:p w14:paraId="5AAF4B0C" w14:textId="60A7C944" w:rsidR="002F726D" w:rsidRDefault="00000000" w:rsidP="00D84221">
      <w:pPr>
        <w:numPr>
          <w:ilvl w:val="2"/>
          <w:numId w:val="10"/>
        </w:numPr>
        <w:rPr>
          <w:lang w:eastAsia="zh-CN"/>
        </w:rPr>
      </w:pPr>
      <w:r>
        <w:rPr>
          <w:lang w:eastAsia="zh-CN"/>
        </w:rPr>
        <w:t>读书是为了解决</w:t>
      </w:r>
      <w:r>
        <w:rPr>
          <w:lang w:eastAsia="zh-CN"/>
        </w:rPr>
        <w:t>“</w:t>
      </w:r>
      <w:r>
        <w:rPr>
          <w:lang w:eastAsia="zh-CN"/>
        </w:rPr>
        <w:t>我</w:t>
      </w:r>
      <w:r>
        <w:rPr>
          <w:lang w:eastAsia="zh-CN"/>
        </w:rPr>
        <w:t>”</w:t>
      </w:r>
      <w:r>
        <w:rPr>
          <w:lang w:eastAsia="zh-CN"/>
        </w:rPr>
        <w:t>面临的实际问题</w:t>
      </w:r>
    </w:p>
    <w:p w14:paraId="11DEFF6D" w14:textId="77777777" w:rsidR="002F726D" w:rsidRDefault="00000000" w:rsidP="00D84221">
      <w:pPr>
        <w:numPr>
          <w:ilvl w:val="2"/>
          <w:numId w:val="10"/>
        </w:numPr>
        <w:rPr>
          <w:lang w:eastAsia="zh-CN"/>
        </w:rPr>
      </w:pPr>
      <w:r>
        <w:rPr>
          <w:lang w:eastAsia="zh-CN"/>
        </w:rPr>
        <w:t>书籍可以带来思想</w:t>
      </w:r>
      <w:r>
        <w:rPr>
          <w:lang w:eastAsia="zh-CN"/>
        </w:rPr>
        <w:t>/</w:t>
      </w:r>
      <w:r>
        <w:rPr>
          <w:lang w:eastAsia="zh-CN"/>
        </w:rPr>
        <w:t>感情上的满足感：如果没有这种满足感，可以换一本书读</w:t>
      </w:r>
    </w:p>
    <w:p w14:paraId="32F9B9F0" w14:textId="77777777" w:rsidR="002F726D" w:rsidRDefault="00000000" w:rsidP="00D84221">
      <w:pPr>
        <w:numPr>
          <w:ilvl w:val="2"/>
          <w:numId w:val="10"/>
        </w:numPr>
        <w:rPr>
          <w:lang w:eastAsia="zh-CN"/>
        </w:rPr>
      </w:pPr>
      <w:r>
        <w:rPr>
          <w:lang w:eastAsia="zh-CN"/>
        </w:rPr>
        <w:t>顺藤摸瓜找到类似的书籍，持续产生满足感</w:t>
      </w:r>
    </w:p>
    <w:p w14:paraId="78E203EF" w14:textId="4277ADFD" w:rsidR="00D84221" w:rsidRDefault="00D84221">
      <w:pPr>
        <w:pStyle w:val="FirstParagraph"/>
      </w:pPr>
    </w:p>
    <w:p w14:paraId="2A753458" w14:textId="54C0726F" w:rsidR="001300BF" w:rsidRDefault="001A6127" w:rsidP="001300BF">
      <w:r w:rsidRPr="001A6127">
        <w:lastRenderedPageBreak/>
        <w:t>&gt;&gt;</w:t>
      </w:r>
      <w:r>
        <w:rPr>
          <w:rFonts w:hint="eastAsia"/>
          <w:lang w:eastAsia="zh-CN"/>
        </w:rPr>
        <w:t xml:space="preserve"> </w:t>
      </w:r>
      <w:proofErr w:type="spellStart"/>
      <w:r w:rsidR="001300BF">
        <w:t>读书的目标是什么</w:t>
      </w:r>
      <w:proofErr w:type="spellEnd"/>
      <w:r w:rsidR="001300BF">
        <w:t>？</w:t>
      </w:r>
    </w:p>
    <w:p w14:paraId="21F63491" w14:textId="77777777" w:rsidR="002F726D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阅读的目标</w:t>
      </w:r>
      <w:r>
        <w:rPr>
          <w:lang w:eastAsia="zh-CN"/>
        </w:rPr>
        <w:t>/</w:t>
      </w:r>
      <w:r>
        <w:rPr>
          <w:lang w:eastAsia="zh-CN"/>
        </w:rPr>
        <w:t>结果是要做出改变，体现在：</w:t>
      </w:r>
    </w:p>
    <w:p w14:paraId="7D4B657B" w14:textId="77777777" w:rsidR="002F726D" w:rsidRDefault="00000000">
      <w:pPr>
        <w:numPr>
          <w:ilvl w:val="1"/>
          <w:numId w:val="12"/>
        </w:numPr>
      </w:pPr>
      <w:proofErr w:type="spellStart"/>
      <w:r>
        <w:t>思维的转变</w:t>
      </w:r>
      <w:proofErr w:type="spellEnd"/>
    </w:p>
    <w:p w14:paraId="50811279" w14:textId="77777777" w:rsidR="002F726D" w:rsidRDefault="00000000">
      <w:pPr>
        <w:numPr>
          <w:ilvl w:val="1"/>
          <w:numId w:val="12"/>
        </w:numPr>
      </w:pPr>
      <w:r>
        <w:t>行动</w:t>
      </w:r>
    </w:p>
    <w:p w14:paraId="02AE904A" w14:textId="77777777" w:rsidR="002F726D" w:rsidRDefault="00000000">
      <w:pPr>
        <w:numPr>
          <w:ilvl w:val="1"/>
          <w:numId w:val="12"/>
        </w:numPr>
      </w:pPr>
      <w:r>
        <w:t>输出</w:t>
      </w:r>
    </w:p>
    <w:p w14:paraId="7DE222AC" w14:textId="77777777" w:rsidR="002F726D" w:rsidRDefault="00000000">
      <w:pPr>
        <w:numPr>
          <w:ilvl w:val="1"/>
          <w:numId w:val="12"/>
        </w:numPr>
      </w:pPr>
      <w:r>
        <w:t>讨论</w:t>
      </w:r>
    </w:p>
    <w:p w14:paraId="3AE21BB8" w14:textId="6D8A97D5" w:rsidR="002F726D" w:rsidRDefault="00000000" w:rsidP="00D84221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省略思考的阅读相当于扫描机，而注重思考的阅读相当于</w:t>
      </w:r>
      <w:r>
        <w:rPr>
          <w:lang w:eastAsia="zh-CN"/>
        </w:rPr>
        <w:t xml:space="preserve"> AI </w:t>
      </w:r>
      <w:r>
        <w:rPr>
          <w:lang w:eastAsia="zh-CN"/>
        </w:rPr>
        <w:t>模型训练：通过结果倒逼输入的权重和训练方法</w:t>
      </w:r>
      <w:bookmarkStart w:id="1" w:name="X9c032cc9eceb1bfee6352f674a63a6b4fcd5baa"/>
      <w:bookmarkStart w:id="2" w:name="b-质疑"/>
      <w:bookmarkEnd w:id="0"/>
      <w:bookmarkEnd w:id="1"/>
      <w:bookmarkEnd w:id="2"/>
    </w:p>
    <w:sectPr w:rsidR="002F726D" w:rsidSect="000A2208">
      <w:pgSz w:w="9696" w:h="5387" w:orient="landscape" w:code="258"/>
      <w:pgMar w:top="567" w:right="567" w:bottom="567" w:left="56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91475" w14:textId="77777777" w:rsidR="005F5185" w:rsidRDefault="005F5185">
      <w:pPr>
        <w:spacing w:after="0"/>
      </w:pPr>
      <w:r>
        <w:separator/>
      </w:r>
    </w:p>
  </w:endnote>
  <w:endnote w:type="continuationSeparator" w:id="0">
    <w:p w14:paraId="54724158" w14:textId="77777777" w:rsidR="005F5185" w:rsidRDefault="005F51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2DC12" w14:textId="77777777" w:rsidR="005F5185" w:rsidRDefault="005F5185">
      <w:r>
        <w:separator/>
      </w:r>
    </w:p>
  </w:footnote>
  <w:footnote w:type="continuationSeparator" w:id="0">
    <w:p w14:paraId="09F2F5E8" w14:textId="77777777" w:rsidR="005F5185" w:rsidRDefault="005F51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1D6B7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34FB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5BE1E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17839362">
    <w:abstractNumId w:val="0"/>
  </w:num>
  <w:num w:numId="2" w16cid:durableId="10676057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2816075">
    <w:abstractNumId w:val="1"/>
  </w:num>
  <w:num w:numId="4" w16cid:durableId="490371625">
    <w:abstractNumId w:val="1"/>
  </w:num>
  <w:num w:numId="5" w16cid:durableId="1258714462">
    <w:abstractNumId w:val="1"/>
  </w:num>
  <w:num w:numId="6" w16cid:durableId="1951354521">
    <w:abstractNumId w:val="1"/>
  </w:num>
  <w:num w:numId="7" w16cid:durableId="332145720">
    <w:abstractNumId w:val="1"/>
  </w:num>
  <w:num w:numId="8" w16cid:durableId="1867134417">
    <w:abstractNumId w:val="1"/>
  </w:num>
  <w:num w:numId="9" w16cid:durableId="917205949">
    <w:abstractNumId w:val="1"/>
  </w:num>
  <w:num w:numId="10" w16cid:durableId="461192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949234">
    <w:abstractNumId w:val="1"/>
  </w:num>
  <w:num w:numId="12" w16cid:durableId="2091730346">
    <w:abstractNumId w:val="1"/>
  </w:num>
  <w:num w:numId="13" w16cid:durableId="1544712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726D"/>
    <w:rsid w:val="000A2208"/>
    <w:rsid w:val="000D0F47"/>
    <w:rsid w:val="001300BF"/>
    <w:rsid w:val="0018328B"/>
    <w:rsid w:val="001A6127"/>
    <w:rsid w:val="002F726D"/>
    <w:rsid w:val="005F5185"/>
    <w:rsid w:val="00D84221"/>
    <w:rsid w:val="00E4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05AB55"/>
  <w15:docId w15:val="{7BC91D20-ADC0-472F-8B0A-961322CB1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300BF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ACDC3-8394-423F-982F-892E507D6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52</Words>
  <Characters>290</Characters>
  <Application>Microsoft Office Word</Application>
  <DocSecurity>0</DocSecurity>
  <Lines>20</Lines>
  <Paragraphs>30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eyXYZ</dc:creator>
  <cp:keywords/>
  <cp:lastModifiedBy>Bo Zhang</cp:lastModifiedBy>
  <cp:revision>6</cp:revision>
  <dcterms:created xsi:type="dcterms:W3CDTF">2025-08-10T15:23:00Z</dcterms:created>
  <dcterms:modified xsi:type="dcterms:W3CDTF">2025-08-10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8</vt:lpwstr>
  </property>
  <property fmtid="{D5CDD505-2E9C-101B-9397-08002B2CF9AE}" pid="3" name="source">
    <vt:lpwstr>https://www.youtube.com/watch?v=0CGTrSHADh4</vt:lpwstr>
  </property>
</Properties>
</file>